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238B1A" w14:textId="77777777" w:rsidR="004C36F6" w:rsidRPr="00D60D0E" w:rsidRDefault="004C36F6" w:rsidP="004C36F6">
      <w:pPr>
        <w:jc w:val="center"/>
        <w:rPr>
          <w:rFonts w:ascii="Tahoma" w:hAnsi="Tahoma" w:cs="Tahoma"/>
          <w:b/>
          <w:sz w:val="28"/>
          <w:szCs w:val="28"/>
        </w:rPr>
      </w:pPr>
      <w:bookmarkStart w:id="0" w:name="_GoBack"/>
      <w:bookmarkEnd w:id="0"/>
      <w:r w:rsidRPr="00D60D0E">
        <w:rPr>
          <w:rFonts w:ascii="Tahoma" w:hAnsi="Tahoma" w:cs="Tahoma"/>
          <w:b/>
          <w:sz w:val="28"/>
          <w:szCs w:val="28"/>
        </w:rPr>
        <w:t>MOTOR VEHICLE CONVEYANCE</w:t>
      </w:r>
    </w:p>
    <w:p w14:paraId="329C2C27" w14:textId="77777777" w:rsidR="004C36F6" w:rsidRPr="00D60D0E" w:rsidRDefault="004C36F6" w:rsidP="004C36F6">
      <w:pPr>
        <w:jc w:val="center"/>
        <w:rPr>
          <w:rFonts w:ascii="Tahoma" w:hAnsi="Tahoma" w:cs="Tahoma"/>
          <w:b/>
        </w:rPr>
      </w:pPr>
    </w:p>
    <w:p w14:paraId="2C56A77D" w14:textId="77777777" w:rsidR="00A80D65" w:rsidRPr="00D60D0E" w:rsidRDefault="00A80D65" w:rsidP="00E4157E">
      <w:pPr>
        <w:spacing w:line="360" w:lineRule="auto"/>
        <w:jc w:val="both"/>
        <w:rPr>
          <w:rFonts w:ascii="Tahoma" w:hAnsi="Tahoma" w:cs="Tahoma"/>
        </w:rPr>
      </w:pPr>
      <w:r w:rsidRPr="00D60D0E">
        <w:rPr>
          <w:rFonts w:ascii="Tahoma" w:hAnsi="Tahoma" w:cs="Tahoma"/>
        </w:rPr>
        <w:t>(To be made in duplicate if the vehicle is held under an agreement of hire-purchase / lease / hypothecation. The duplicate copy with the endorsement of the Registering Authority to be returned to the Financier simultaneously on making the entry of the transfer of ownership in the Certificate of Registration and Registration Record in Form 24) To The Registering Authority………………………………………………………………………. PART I – FOR THE USE OF THE TRANSFEROR Name of the transferor……………………………………………………... ………………………………. Son/Wife/Daughter of……………………………………………………………………………………….. Full Address………………………………………………………………………………………………….…………………………………………………………………………………………………………….………………………………………………………………………………………………………………. I/We, hereby declare that I/We have on this………………………day of the year………………………..sold my/our motor vehicle bearing Registration mark ………………………………… to Shri./</w:t>
      </w:r>
      <w:proofErr w:type="spellStart"/>
      <w:r w:rsidRPr="00D60D0E">
        <w:rPr>
          <w:rFonts w:ascii="Tahoma" w:hAnsi="Tahoma" w:cs="Tahoma"/>
        </w:rPr>
        <w:t>Smt</w:t>
      </w:r>
      <w:proofErr w:type="spellEnd"/>
      <w:r w:rsidRPr="00D60D0E">
        <w:rPr>
          <w:rFonts w:ascii="Tahoma" w:hAnsi="Tahoma" w:cs="Tahoma"/>
        </w:rPr>
        <w:t xml:space="preserve"> ………………………………………… Son/Wife/Daughter of ……………………………………………………………… residing at……………………………………………………………………………………………………………………………………………………………………………………………………………………………………………..(full address) and handed over the Certificate of Registration and the Certificate of Insurance to him/her/them. I/We hereby declare that to the best of my/our knowledge the certificate of registration of the vehicle has not been suspended or cancelled. *I/We enclose the “No Objection Certificate” issued by the Registering Authority. **If the “No Objection Certificate” issued from the Registering Authority is not enclosed, the transferor should file along with this application a declaration as required under sub-section (1) of section 50. Date……………………… Signature or thumb impression of the Transferor *Details of suspension or cancellation. **Strike out whichever is inapplicable. PART II – FOR THE USE OF TRANSFEREE Name of the Transferee…………………………………………………………………………………….. Son/Wife/Daughter of………………………………………………………………………………………. Age……………………………….</w:t>
      </w:r>
    </w:p>
    <w:p w14:paraId="13643FA7" w14:textId="09A5FE4C" w:rsidR="00AC2DA4" w:rsidRPr="00D60D0E" w:rsidRDefault="00A80D65" w:rsidP="00E4157E">
      <w:pPr>
        <w:spacing w:line="360" w:lineRule="auto"/>
        <w:jc w:val="both"/>
        <w:rPr>
          <w:rFonts w:ascii="Tahoma" w:hAnsi="Tahoma" w:cs="Tahoma"/>
        </w:rPr>
      </w:pPr>
      <w:r w:rsidRPr="00D60D0E">
        <w:rPr>
          <w:rFonts w:ascii="Tahoma" w:hAnsi="Tahoma" w:cs="Tahoma"/>
        </w:rPr>
        <w:t>Full address……………………………………………………………. ………………………………………………………………………………………………………………. ……………………………………………………………………………………………………………… ………………………………………………………………………….(Proof of address to be enclosed). I/We hereby declare that I/We have on this…………………day of the year…………………….. purchased the motor vehicle bearing registration number…………………………</w:t>
      </w:r>
      <w:proofErr w:type="gramStart"/>
      <w:r w:rsidRPr="00D60D0E">
        <w:rPr>
          <w:rFonts w:ascii="Tahoma" w:hAnsi="Tahoma" w:cs="Tahoma"/>
        </w:rPr>
        <w:t>…..</w:t>
      </w:r>
      <w:proofErr w:type="gramEnd"/>
      <w:r w:rsidRPr="00D60D0E">
        <w:rPr>
          <w:rFonts w:ascii="Tahoma" w:hAnsi="Tahoma" w:cs="Tahoma"/>
        </w:rPr>
        <w:t xml:space="preserve"> ………………….. </w:t>
      </w:r>
      <w:r w:rsidRPr="00D60D0E">
        <w:rPr>
          <w:rFonts w:ascii="Tahoma" w:hAnsi="Tahoma" w:cs="Tahoma"/>
        </w:rPr>
        <w:lastRenderedPageBreak/>
        <w:t>from……………………………………………………………………………………………………</w:t>
      </w:r>
      <w:r w:rsidR="00E4157E" w:rsidRPr="00D60D0E">
        <w:rPr>
          <w:rFonts w:ascii="Tahoma" w:hAnsi="Tahoma" w:cs="Tahoma"/>
        </w:rPr>
        <w:t xml:space="preserve"> </w:t>
      </w:r>
      <w:r w:rsidRPr="00D60D0E">
        <w:rPr>
          <w:rFonts w:ascii="Tahoma" w:hAnsi="Tahoma" w:cs="Tahoma"/>
        </w:rPr>
        <w:t>……………………………………………………………………………………………………………… ………………………………………………(name and full address) and request that necessary entries regarding the transfer of ownership of the vehicle in my/our name may be recorded in the certificate of registration and certificate of fitness of the vehicle, which is enclosed. The certificate of Insurance is also enclosed. To the best of my knowledge and belief I/We have not suppressed any facts and information furnished is true. The vehicle is not super</w:t>
      </w:r>
      <w:r w:rsidR="00E4157E" w:rsidRPr="00D60D0E">
        <w:rPr>
          <w:rFonts w:ascii="Tahoma" w:hAnsi="Tahoma" w:cs="Tahoma"/>
        </w:rPr>
        <w:t xml:space="preserve"> </w:t>
      </w:r>
      <w:proofErr w:type="spellStart"/>
      <w:r w:rsidRPr="00D60D0E">
        <w:rPr>
          <w:rFonts w:ascii="Tahoma" w:hAnsi="Tahoma" w:cs="Tahoma"/>
        </w:rPr>
        <w:t>dari</w:t>
      </w:r>
      <w:proofErr w:type="spellEnd"/>
      <w:r w:rsidRPr="00D60D0E">
        <w:rPr>
          <w:rFonts w:ascii="Tahoma" w:hAnsi="Tahoma" w:cs="Tahoma"/>
        </w:rPr>
        <w:t xml:space="preserve"> and free from all encumbrances. I/We undertake to hold myself responsible for any inaccuracy of the information. Date……………………… Signature or thumb impression of the Transferee CONSENT OF THE FINANCIER IN THE CASE OF MOTOR VEHICLE SUBJECT TO AN AGREEMENT OF HIRE-PURCHASE/LEASE/HYPOTHECATION I/We being a party to an agreement of hire-purchase/lease/hypothecation in respect of motor vehicle specified above, give consent to the transfer of ownership of the said motor vehicle in the name of the Transferee named above, with whom I/We have entered into an agreement of hire-purchase/lease/hypothecation. (Full name and address of the Financier) Date…………………… Signature of the Financier OFFICE ENDORSEMENT Ref.</w:t>
      </w:r>
      <w:r w:rsidR="00E4157E" w:rsidRPr="00D60D0E">
        <w:rPr>
          <w:rFonts w:ascii="Tahoma" w:hAnsi="Tahoma" w:cs="Tahoma"/>
        </w:rPr>
        <w:t xml:space="preserve"> </w:t>
      </w:r>
      <w:r w:rsidRPr="00D60D0E">
        <w:rPr>
          <w:rFonts w:ascii="Tahoma" w:hAnsi="Tahoma" w:cs="Tahoma"/>
        </w:rPr>
        <w:t xml:space="preserve">No………………………………… Office of the………………………………………………………………….. The transfer of ownership of vehicle under continuation of an endorsement of hire-purchase /lease/ hypothecation agreement has been recorded with effect from……………………………in the Registration Certificate of the vehicle…………………………………and in the Registration Record of this office in Form 24. Date………………………….. Signature of the Registering Authority </w:t>
      </w:r>
      <w:proofErr w:type="gramStart"/>
      <w:r w:rsidRPr="00D60D0E">
        <w:rPr>
          <w:rFonts w:ascii="Tahoma" w:hAnsi="Tahoma" w:cs="Tahoma"/>
        </w:rPr>
        <w:t>To</w:t>
      </w:r>
      <w:proofErr w:type="gramEnd"/>
      <w:r w:rsidRPr="00D60D0E">
        <w:rPr>
          <w:rFonts w:ascii="Tahoma" w:hAnsi="Tahoma" w:cs="Tahoma"/>
        </w:rPr>
        <w:t xml:space="preserve"> The Financier………………………………………………………………………………………………………… (To be sent by Registered Post Acknowledgment Due) Specimen signature or thumb impression of the registered owner and the Financier are to be obtained in the original application for affixing and attestation by the Registering Authority with the office seal in Forms 23 and 24, in such manner that the parts of impression of seal or stamp and attestation shall fall upon each signature. Specimen signatures of the Financier Specimen signatures of the Registered Owner 1…………………………………………….. 1……………………………………………………… 2……………………………………………. 2………………………………………………………</w:t>
      </w:r>
    </w:p>
    <w:sectPr w:rsidR="00AC2DA4" w:rsidRPr="00D60D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3NTY0MLEwsTBX0lEKTi0uzszPAykwqgUA4JqP2iwAAAA="/>
  </w:docVars>
  <w:rsids>
    <w:rsidRoot w:val="00257C04"/>
    <w:rsid w:val="00257C04"/>
    <w:rsid w:val="004C36F6"/>
    <w:rsid w:val="009E11B0"/>
    <w:rsid w:val="00A80D65"/>
    <w:rsid w:val="00AC2DA4"/>
    <w:rsid w:val="00D60D0E"/>
    <w:rsid w:val="00E415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6EFFF"/>
  <w15:chartTrackingRefBased/>
  <w15:docId w15:val="{FAB16B29-7652-4D90-9A03-0B985A9F9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68</Words>
  <Characters>3812</Characters>
  <Application>Microsoft Office Word</Application>
  <DocSecurity>0</DocSecurity>
  <Lines>31</Lines>
  <Paragraphs>8</Paragraphs>
  <ScaleCrop>false</ScaleCrop>
  <Company/>
  <LinksUpToDate>false</LinksUpToDate>
  <CharactersWithSpaces>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6T06:30:00Z</dcterms:created>
  <dcterms:modified xsi:type="dcterms:W3CDTF">2020-03-25T20:48:00Z</dcterms:modified>
</cp:coreProperties>
</file>